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684a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403bd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4483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0c61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6953cb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64017a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9b4269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1e6c1a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8:14:49Z</dcterms:created>
  <dcterms:modified xsi:type="dcterms:W3CDTF">2022-01-18T08:14:49Z</dcterms:modified>
</cp:coreProperties>
</file>